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614CF1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bookmarkStart w:id="1" w:name="_GoBack"/>
      <w:bookmarkEnd w:id="1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14:paraId="2DD16A8E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14:paraId="55F19B7B" w14:textId="7E9BEE68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ANNOUNCES A PUBLIC </w:t>
      </w:r>
      <w:r w:rsidR="00910FF9">
        <w:rPr>
          <w:rFonts w:ascii="Times New Roman" w:hAnsi="Times New Roman" w:cs="Times New Roman"/>
          <w:b/>
          <w:bCs/>
          <w:color w:val="000000"/>
        </w:rPr>
        <w:t>HEARING</w:t>
      </w:r>
    </w:p>
    <w:p w14:paraId="30E6ABFB" w14:textId="77777777" w:rsidR="00E43AFD" w:rsidRPr="00910FF9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910FF9">
        <w:rPr>
          <w:rFonts w:ascii="Times New Roman" w:hAnsi="Times New Roman" w:cs="Times New Roman"/>
          <w:b/>
          <w:bCs/>
          <w:color w:val="000000"/>
        </w:rPr>
        <w:t>on</w:t>
      </w:r>
    </w:p>
    <w:p w14:paraId="7B37EA37" w14:textId="77777777" w:rsidR="00910FF9" w:rsidRPr="00910FF9" w:rsidRDefault="00910FF9" w:rsidP="00910FF9">
      <w:pPr>
        <w:jc w:val="center"/>
        <w:rPr>
          <w:rFonts w:ascii="Times New Roman" w:eastAsia="Calibri" w:hAnsi="Times New Roman" w:cs="Times New Roman"/>
          <w:b/>
          <w:bCs/>
          <w:color w:val="000000"/>
        </w:rPr>
      </w:pPr>
      <w:r w:rsidRPr="00910FF9">
        <w:rPr>
          <w:rFonts w:ascii="Times New Roman" w:eastAsia="Calibri" w:hAnsi="Times New Roman" w:cs="Times New Roman"/>
          <w:b/>
          <w:bCs/>
          <w:color w:val="000000"/>
        </w:rPr>
        <w:t xml:space="preserve">2019 Agency Performance Oversight: </w:t>
      </w:r>
    </w:p>
    <w:p w14:paraId="1919FC6C" w14:textId="77777777" w:rsidR="00910FF9" w:rsidRPr="00910FF9" w:rsidRDefault="00910FF9" w:rsidP="003F0C75">
      <w:pPr>
        <w:jc w:val="center"/>
        <w:rPr>
          <w:rFonts w:ascii="Times New Roman" w:hAnsi="Times New Roman" w:cs="Times New Roman"/>
          <w:b/>
        </w:rPr>
      </w:pPr>
    </w:p>
    <w:p w14:paraId="6CD28F48" w14:textId="4E1BBC77" w:rsidR="003F0C75" w:rsidRPr="00910FF9" w:rsidRDefault="003F0C75" w:rsidP="003F0C75">
      <w:pPr>
        <w:jc w:val="center"/>
        <w:rPr>
          <w:rFonts w:ascii="Times New Roman" w:hAnsi="Times New Roman" w:cs="Times New Roman"/>
          <w:b/>
        </w:rPr>
      </w:pPr>
      <w:r w:rsidRPr="00910FF9">
        <w:rPr>
          <w:rFonts w:ascii="Times New Roman" w:hAnsi="Times New Roman" w:cs="Times New Roman"/>
          <w:b/>
        </w:rPr>
        <w:t xml:space="preserve">Department of Consumer and Regulatory Affairs </w:t>
      </w:r>
    </w:p>
    <w:p w14:paraId="3CD05F3C" w14:textId="77777777"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0E26893" w14:textId="767B9DB5" w:rsidR="006D5096" w:rsidRDefault="008B5874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Wednesday, </w:t>
      </w:r>
      <w:r w:rsidR="00100E30">
        <w:rPr>
          <w:rFonts w:ascii="Times New Roman" w:hAnsi="Times New Roman" w:cs="Times New Roman"/>
          <w:b/>
          <w:bCs/>
          <w:color w:val="000000"/>
        </w:rPr>
        <w:t>February 27, 2019</w:t>
      </w:r>
      <w:r w:rsidR="0095609E">
        <w:rPr>
          <w:rFonts w:ascii="Times New Roman" w:hAnsi="Times New Roman" w:cs="Times New Roman"/>
          <w:b/>
          <w:bCs/>
          <w:color w:val="000000"/>
        </w:rPr>
        <w:t xml:space="preserve"> at 10:00 a.m.</w:t>
      </w:r>
    </w:p>
    <w:p w14:paraId="28D298D5" w14:textId="05287AF8" w:rsidR="00E43AFD" w:rsidRPr="00DD4ADD" w:rsidRDefault="00E14955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Room </w:t>
      </w:r>
      <w:r w:rsidR="00100E30">
        <w:rPr>
          <w:rFonts w:ascii="Times New Roman" w:hAnsi="Times New Roman" w:cs="Times New Roman"/>
          <w:b/>
          <w:bCs/>
          <w:color w:val="000000"/>
        </w:rPr>
        <w:t>412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14:paraId="323DFD85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14:paraId="0F339E80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p w14:paraId="4A545D68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1902E8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3354EEE5" w14:textId="77777777" w:rsidR="00E43AFD" w:rsidRDefault="00E43AFD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14:paraId="57936AEC" w14:textId="77777777" w:rsidR="00EE21FD" w:rsidRPr="003C03E4" w:rsidRDefault="00EE21FD" w:rsidP="00100E30">
      <w:pPr>
        <w:tabs>
          <w:tab w:val="left" w:pos="720"/>
          <w:tab w:val="left" w:pos="5040"/>
        </w:tabs>
        <w:rPr>
          <w:rFonts w:ascii="Times New Roman" w:hAnsi="Times New Roman" w:cs="Times New Roman"/>
        </w:rPr>
      </w:pPr>
    </w:p>
    <w:p w14:paraId="4D79B2D4" w14:textId="1C4ED7C9" w:rsidR="00DD4ADD" w:rsidRPr="000610E5" w:rsidRDefault="00CD0C2B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  <w:rPr>
          <w:i/>
          <w:u w:val="single"/>
        </w:rPr>
      </w:pPr>
      <w:r>
        <w:t>Beth Harrison</w:t>
      </w:r>
      <w:r>
        <w:tab/>
      </w:r>
      <w:r w:rsidR="00362CFC">
        <w:t xml:space="preserve">Supervising Attorney </w:t>
      </w:r>
      <w:r w:rsidR="00486F36">
        <w:t>&amp;</w:t>
      </w:r>
      <w:r w:rsidR="00362CFC">
        <w:t xml:space="preserve"> Project Director,</w:t>
      </w:r>
      <w:r w:rsidR="00C23608">
        <w:t xml:space="preserve"> </w:t>
      </w:r>
      <w:r>
        <w:t xml:space="preserve">Legal Aid Society of </w:t>
      </w:r>
      <w:r w:rsidR="000610E5">
        <w:t>the District</w:t>
      </w:r>
    </w:p>
    <w:p w14:paraId="78B18CEA" w14:textId="7A0DA967" w:rsidR="000610E5" w:rsidRPr="000610E5" w:rsidRDefault="000610E5" w:rsidP="00C23608">
      <w:pPr>
        <w:tabs>
          <w:tab w:val="left" w:pos="720"/>
          <w:tab w:val="left" w:pos="5040"/>
        </w:tabs>
        <w:ind w:left="5040" w:hanging="5040"/>
        <w:rPr>
          <w:rFonts w:ascii="Times New Roman" w:hAnsi="Times New Roman" w:cs="Times New Roman"/>
        </w:rPr>
      </w:pPr>
      <w:r w:rsidRPr="000610E5">
        <w:tab/>
      </w:r>
      <w:r w:rsidRPr="000610E5">
        <w:tab/>
      </w:r>
      <w:r w:rsidRPr="000610E5">
        <w:rPr>
          <w:rFonts w:ascii="Times New Roman" w:hAnsi="Times New Roman" w:cs="Times New Roman"/>
        </w:rPr>
        <w:t>Of Columbia</w:t>
      </w:r>
    </w:p>
    <w:p w14:paraId="132069D8" w14:textId="77777777" w:rsidR="00CD0C2B" w:rsidRPr="00CD0C2B" w:rsidRDefault="00CD0C2B" w:rsidP="00C23608">
      <w:pPr>
        <w:pStyle w:val="ListParagraph"/>
        <w:tabs>
          <w:tab w:val="left" w:pos="720"/>
          <w:tab w:val="left" w:pos="5040"/>
        </w:tabs>
        <w:ind w:left="5040" w:hanging="5040"/>
        <w:rPr>
          <w:i/>
          <w:u w:val="single"/>
        </w:rPr>
      </w:pPr>
    </w:p>
    <w:p w14:paraId="2B174306" w14:textId="03447F76" w:rsidR="00100E30" w:rsidRDefault="00100E30" w:rsidP="00C23608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ind w:left="5040" w:hanging="5040"/>
        <w:rPr>
          <w:color w:val="000000"/>
        </w:rPr>
      </w:pPr>
      <w:r>
        <w:rPr>
          <w:color w:val="000000"/>
        </w:rPr>
        <w:t>Mark Eckenwiler</w:t>
      </w:r>
      <w:r>
        <w:rPr>
          <w:color w:val="000000"/>
        </w:rPr>
        <w:tab/>
        <w:t>Commissioner, ANC 6C04</w:t>
      </w:r>
    </w:p>
    <w:p w14:paraId="3DD82521" w14:textId="12BB00B8" w:rsidR="007273DB" w:rsidRPr="00100E30" w:rsidRDefault="007273DB" w:rsidP="00C23608">
      <w:pPr>
        <w:pStyle w:val="ListParagraph"/>
        <w:tabs>
          <w:tab w:val="left" w:pos="720"/>
          <w:tab w:val="left" w:pos="5040"/>
        </w:tabs>
        <w:ind w:left="5040" w:hanging="5040"/>
        <w:rPr>
          <w:i/>
          <w:u w:val="single"/>
        </w:rPr>
      </w:pPr>
    </w:p>
    <w:p w14:paraId="76868E71" w14:textId="2474F944" w:rsidR="007273DB" w:rsidRDefault="00100E30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Rachel </w:t>
      </w:r>
      <w:proofErr w:type="spellStart"/>
      <w:r>
        <w:t>Maisler</w:t>
      </w:r>
      <w:proofErr w:type="spellEnd"/>
      <w:r>
        <w:tab/>
        <w:t>Public Witness</w:t>
      </w:r>
    </w:p>
    <w:p w14:paraId="663E24B6" w14:textId="5D3E26D4" w:rsidR="00AD031F" w:rsidRDefault="00AD031F" w:rsidP="00C23608">
      <w:pPr>
        <w:tabs>
          <w:tab w:val="left" w:pos="720"/>
          <w:tab w:val="left" w:pos="5040"/>
        </w:tabs>
        <w:ind w:left="5040" w:hanging="5040"/>
      </w:pPr>
    </w:p>
    <w:p w14:paraId="34646FEE" w14:textId="368B616C" w:rsidR="00AD031F" w:rsidRDefault="00AD031F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Alan Gambrell</w:t>
      </w:r>
      <w:r>
        <w:tab/>
        <w:t>Public Witness</w:t>
      </w:r>
    </w:p>
    <w:p w14:paraId="36BEF284" w14:textId="77777777" w:rsidR="00245D2F" w:rsidRDefault="00245D2F" w:rsidP="00C23608">
      <w:pPr>
        <w:pStyle w:val="ListParagraph"/>
        <w:tabs>
          <w:tab w:val="left" w:pos="720"/>
          <w:tab w:val="left" w:pos="5040"/>
        </w:tabs>
        <w:ind w:left="5040" w:hanging="5040"/>
      </w:pPr>
    </w:p>
    <w:p w14:paraId="0C0BAB80" w14:textId="1C253D29" w:rsidR="00245D2F" w:rsidRDefault="00245D2F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Patrick Flynn</w:t>
      </w:r>
      <w:r>
        <w:tab/>
        <w:t>Public Witness</w:t>
      </w:r>
    </w:p>
    <w:p w14:paraId="508D9C8D" w14:textId="7FE031D1" w:rsidR="008A052D" w:rsidRDefault="008A052D" w:rsidP="00C23608">
      <w:pPr>
        <w:tabs>
          <w:tab w:val="left" w:pos="720"/>
          <w:tab w:val="left" w:pos="5040"/>
        </w:tabs>
        <w:ind w:left="5040" w:hanging="5040"/>
      </w:pPr>
    </w:p>
    <w:p w14:paraId="56E41430" w14:textId="6668E077" w:rsidR="0009056E" w:rsidRDefault="0009056E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Anne Cunningham</w:t>
      </w:r>
      <w:r>
        <w:tab/>
      </w:r>
      <w:r w:rsidR="00362CFC">
        <w:t xml:space="preserve">Senior Policy Attorney, </w:t>
      </w:r>
      <w:r>
        <w:t>Children’s Law Center</w:t>
      </w:r>
    </w:p>
    <w:p w14:paraId="58B6208D" w14:textId="77777777" w:rsidR="000610E5" w:rsidRDefault="000610E5" w:rsidP="00C23608">
      <w:pPr>
        <w:pStyle w:val="ListParagraph"/>
        <w:tabs>
          <w:tab w:val="left" w:pos="720"/>
          <w:tab w:val="left" w:pos="5040"/>
        </w:tabs>
        <w:ind w:left="5040" w:hanging="5040"/>
      </w:pPr>
    </w:p>
    <w:p w14:paraId="2C767D6A" w14:textId="58465FCD" w:rsidR="000610E5" w:rsidRDefault="000610E5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Guillermo Rueda</w:t>
      </w:r>
      <w:r>
        <w:tab/>
        <w:t>Public Witness</w:t>
      </w:r>
    </w:p>
    <w:p w14:paraId="38B80459" w14:textId="77777777" w:rsidR="001445C5" w:rsidRDefault="001445C5" w:rsidP="00BB630F">
      <w:pPr>
        <w:tabs>
          <w:tab w:val="left" w:pos="720"/>
          <w:tab w:val="left" w:pos="5040"/>
        </w:tabs>
      </w:pPr>
    </w:p>
    <w:p w14:paraId="5E8F40DB" w14:textId="516087B4" w:rsidR="001445C5" w:rsidRDefault="001445C5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Betsy McDaniel</w:t>
      </w:r>
      <w:r>
        <w:tab/>
        <w:t>Public Witness</w:t>
      </w:r>
    </w:p>
    <w:p w14:paraId="42405B85" w14:textId="77777777" w:rsidR="00E17CA5" w:rsidRDefault="00E17CA5" w:rsidP="00E17CA5">
      <w:pPr>
        <w:pStyle w:val="ListParagraph"/>
      </w:pPr>
    </w:p>
    <w:p w14:paraId="7F42D708" w14:textId="7B4958A6" w:rsidR="00E17CA5" w:rsidRDefault="00E17CA5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Sarah </w:t>
      </w:r>
      <w:proofErr w:type="spellStart"/>
      <w:r>
        <w:t>Whitelow</w:t>
      </w:r>
      <w:proofErr w:type="spellEnd"/>
      <w:r>
        <w:tab/>
        <w:t>Public Witness</w:t>
      </w:r>
    </w:p>
    <w:p w14:paraId="59108643" w14:textId="77777777" w:rsidR="001445C5" w:rsidRDefault="001445C5" w:rsidP="00C23608">
      <w:pPr>
        <w:pStyle w:val="ListParagraph"/>
        <w:tabs>
          <w:tab w:val="left" w:pos="720"/>
          <w:tab w:val="left" w:pos="5040"/>
        </w:tabs>
        <w:ind w:left="5040" w:hanging="5040"/>
      </w:pPr>
    </w:p>
    <w:p w14:paraId="0E511EA0" w14:textId="42DFDF8F" w:rsidR="001445C5" w:rsidRDefault="001445C5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Daniel Palchick</w:t>
      </w:r>
      <w:r>
        <w:tab/>
      </w:r>
      <w:r w:rsidR="00362CFC">
        <w:t xml:space="preserve">Senior Attorney, </w:t>
      </w:r>
      <w:r>
        <w:t>AARP Legal Counsel for the Elderly</w:t>
      </w:r>
    </w:p>
    <w:p w14:paraId="757C9E0F" w14:textId="77777777" w:rsidR="00867398" w:rsidRDefault="00867398" w:rsidP="00C23608">
      <w:pPr>
        <w:pStyle w:val="ListParagraph"/>
        <w:tabs>
          <w:tab w:val="left" w:pos="720"/>
          <w:tab w:val="left" w:pos="5040"/>
        </w:tabs>
        <w:ind w:left="5040" w:hanging="5040"/>
      </w:pPr>
    </w:p>
    <w:p w14:paraId="5E2967B6" w14:textId="20EA8037" w:rsidR="00867398" w:rsidRDefault="00867398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Ja</w:t>
      </w:r>
      <w:r w:rsidR="00630C74">
        <w:t>ime</w:t>
      </w:r>
      <w:r>
        <w:t xml:space="preserve"> Hope</w:t>
      </w:r>
      <w:r>
        <w:tab/>
        <w:t>Public Witness</w:t>
      </w:r>
    </w:p>
    <w:p w14:paraId="0ADDB009" w14:textId="77777777" w:rsidR="002F0A2A" w:rsidRDefault="002F0A2A" w:rsidP="00C23608">
      <w:pPr>
        <w:pStyle w:val="ListParagraph"/>
        <w:tabs>
          <w:tab w:val="left" w:pos="720"/>
          <w:tab w:val="left" w:pos="5040"/>
        </w:tabs>
        <w:ind w:left="5040" w:hanging="5040"/>
      </w:pPr>
    </w:p>
    <w:p w14:paraId="348608FD" w14:textId="411A64E5" w:rsidR="00362CFC" w:rsidRDefault="002F0A2A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Nancy Roth</w:t>
      </w:r>
      <w:r>
        <w:tab/>
        <w:t>Public Witness</w:t>
      </w:r>
    </w:p>
    <w:p w14:paraId="2C9D86E6" w14:textId="77777777" w:rsidR="00362CFC" w:rsidRDefault="00362CFC" w:rsidP="00C23608">
      <w:pPr>
        <w:tabs>
          <w:tab w:val="left" w:pos="720"/>
          <w:tab w:val="left" w:pos="5040"/>
        </w:tabs>
        <w:ind w:left="5040" w:hanging="5040"/>
      </w:pPr>
    </w:p>
    <w:p w14:paraId="3E4C7F4D" w14:textId="7DE865B0" w:rsidR="0095609E" w:rsidRDefault="005F5FB2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 </w:t>
      </w:r>
      <w:r w:rsidR="0095609E">
        <w:t xml:space="preserve">Gregory </w:t>
      </w:r>
      <w:proofErr w:type="spellStart"/>
      <w:r w:rsidR="0095609E">
        <w:t>Flippins</w:t>
      </w:r>
      <w:proofErr w:type="spellEnd"/>
      <w:r w:rsidR="0095609E">
        <w:tab/>
        <w:t>Public Witness</w:t>
      </w:r>
    </w:p>
    <w:p w14:paraId="0016E13F" w14:textId="14AFFB68" w:rsidR="0095609E" w:rsidRDefault="0095609E" w:rsidP="00C23608">
      <w:pPr>
        <w:pStyle w:val="ListParagraph"/>
        <w:tabs>
          <w:tab w:val="left" w:pos="720"/>
          <w:tab w:val="left" w:pos="5040"/>
        </w:tabs>
        <w:ind w:left="5040" w:hanging="5040"/>
      </w:pPr>
      <w:r>
        <w:t xml:space="preserve"> </w:t>
      </w:r>
    </w:p>
    <w:p w14:paraId="267AD2EB" w14:textId="7FA91B9F" w:rsidR="0095609E" w:rsidRDefault="00362CFC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 </w:t>
      </w:r>
      <w:r w:rsidR="0095609E">
        <w:t xml:space="preserve">Sherri </w:t>
      </w:r>
      <w:proofErr w:type="spellStart"/>
      <w:r w:rsidR="0095609E">
        <w:t>Flippins</w:t>
      </w:r>
      <w:proofErr w:type="spellEnd"/>
      <w:r w:rsidR="0095609E">
        <w:t xml:space="preserve"> </w:t>
      </w:r>
      <w:r w:rsidR="0095609E">
        <w:tab/>
        <w:t>Public Witness</w:t>
      </w:r>
    </w:p>
    <w:p w14:paraId="32F0F980" w14:textId="77777777" w:rsidR="00362CFC" w:rsidRDefault="00362CFC" w:rsidP="00C23608">
      <w:pPr>
        <w:pStyle w:val="ListParagraph"/>
        <w:tabs>
          <w:tab w:val="left" w:pos="5040"/>
        </w:tabs>
        <w:ind w:left="5040" w:hanging="5040"/>
      </w:pPr>
    </w:p>
    <w:p w14:paraId="238EFB36" w14:textId="0441729F" w:rsidR="00362CFC" w:rsidRDefault="00E31097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 </w:t>
      </w:r>
      <w:r w:rsidR="00362CFC">
        <w:t xml:space="preserve">Veronica </w:t>
      </w:r>
      <w:r w:rsidR="00642B4D">
        <w:t>Mosqueda</w:t>
      </w:r>
      <w:r w:rsidR="00362CFC">
        <w:tab/>
      </w:r>
      <w:r w:rsidR="00642B4D">
        <w:t xml:space="preserve">Tenant Organizer, </w:t>
      </w:r>
      <w:r w:rsidR="00362CFC">
        <w:t xml:space="preserve">Latino Economic </w:t>
      </w:r>
    </w:p>
    <w:p w14:paraId="48A62D1A" w14:textId="5FB64714" w:rsidR="00642B4D" w:rsidRPr="00642B4D" w:rsidRDefault="00642B4D" w:rsidP="00C23608">
      <w:pPr>
        <w:tabs>
          <w:tab w:val="left" w:pos="720"/>
          <w:tab w:val="left" w:pos="5040"/>
        </w:tabs>
        <w:ind w:left="5040" w:hanging="5040"/>
        <w:rPr>
          <w:rFonts w:ascii="Times New Roman" w:hAnsi="Times New Roman" w:cs="Times New Roman"/>
        </w:rPr>
      </w:pPr>
      <w:r>
        <w:tab/>
      </w:r>
      <w:r>
        <w:tab/>
      </w:r>
      <w:r w:rsidRPr="00642B4D">
        <w:rPr>
          <w:rFonts w:ascii="Times New Roman" w:hAnsi="Times New Roman" w:cs="Times New Roman"/>
        </w:rPr>
        <w:t>Development Center</w:t>
      </w:r>
    </w:p>
    <w:p w14:paraId="3F47F97E" w14:textId="77777777" w:rsidR="00362CFC" w:rsidRDefault="00362CFC" w:rsidP="00C23608">
      <w:pPr>
        <w:tabs>
          <w:tab w:val="left" w:pos="720"/>
          <w:tab w:val="left" w:pos="5040"/>
        </w:tabs>
        <w:ind w:left="5040" w:hanging="5040"/>
      </w:pPr>
    </w:p>
    <w:p w14:paraId="7A25D765" w14:textId="5B2F3721" w:rsidR="00362CFC" w:rsidRDefault="00B84062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 </w:t>
      </w:r>
      <w:r w:rsidR="00362CFC">
        <w:t>Victoria Goncalves</w:t>
      </w:r>
      <w:r w:rsidR="00362CFC">
        <w:tab/>
        <w:t>Tenant, Organizer, Latino Economic</w:t>
      </w:r>
    </w:p>
    <w:p w14:paraId="3F786BFB" w14:textId="2784C9BA" w:rsidR="00203123" w:rsidRPr="00DE682A" w:rsidRDefault="00362CFC" w:rsidP="00DE682A">
      <w:pPr>
        <w:tabs>
          <w:tab w:val="left" w:pos="720"/>
          <w:tab w:val="left" w:pos="5040"/>
        </w:tabs>
        <w:ind w:left="5040" w:hanging="5040"/>
        <w:rPr>
          <w:rFonts w:ascii="Times New Roman" w:hAnsi="Times New Roman" w:cs="Times New Roman"/>
        </w:rPr>
      </w:pPr>
      <w:r>
        <w:tab/>
      </w:r>
      <w:r>
        <w:tab/>
      </w:r>
      <w:r w:rsidRPr="00642B4D">
        <w:rPr>
          <w:rFonts w:ascii="Times New Roman" w:hAnsi="Times New Roman" w:cs="Times New Roman"/>
        </w:rPr>
        <w:t>Development Center</w:t>
      </w:r>
    </w:p>
    <w:p w14:paraId="2AC04D2D" w14:textId="0B529803" w:rsidR="00036340" w:rsidRDefault="00036340" w:rsidP="00C23608">
      <w:pPr>
        <w:tabs>
          <w:tab w:val="left" w:pos="720"/>
          <w:tab w:val="left" w:pos="5040"/>
        </w:tabs>
        <w:ind w:left="5040" w:hanging="5040"/>
      </w:pPr>
    </w:p>
    <w:p w14:paraId="5A7E982E" w14:textId="74BA5AE6" w:rsidR="00C23608" w:rsidRDefault="00B84062" w:rsidP="00B234B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  </w:t>
      </w:r>
      <w:r w:rsidR="00036340">
        <w:t>Rebecca Miller</w:t>
      </w:r>
      <w:r w:rsidR="00036340">
        <w:tab/>
        <w:t>Executive Director, D.C. Preservation</w:t>
      </w:r>
      <w:r w:rsidR="00C23608">
        <w:t xml:space="preserve"> </w:t>
      </w:r>
      <w:r w:rsidR="00036340" w:rsidRPr="00C23608">
        <w:t>League</w:t>
      </w:r>
    </w:p>
    <w:p w14:paraId="08A9276E" w14:textId="77777777" w:rsidR="00C23608" w:rsidRDefault="00C23608" w:rsidP="00C23608">
      <w:pPr>
        <w:pStyle w:val="ListParagraph"/>
        <w:tabs>
          <w:tab w:val="left" w:pos="720"/>
          <w:tab w:val="left" w:pos="5040"/>
        </w:tabs>
        <w:ind w:left="5040"/>
      </w:pPr>
    </w:p>
    <w:p w14:paraId="09FB4BA7" w14:textId="66F1B35D" w:rsidR="00C23608" w:rsidRDefault="00B84062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  </w:t>
      </w:r>
      <w:proofErr w:type="spellStart"/>
      <w:r w:rsidR="00C23608" w:rsidRPr="00C23608">
        <w:t>Dianah</w:t>
      </w:r>
      <w:proofErr w:type="spellEnd"/>
      <w:r w:rsidR="00C23608" w:rsidRPr="00C23608">
        <w:t xml:space="preserve"> Shaw</w:t>
      </w:r>
      <w:r w:rsidR="00C23608" w:rsidRPr="00C23608">
        <w:tab/>
        <w:t>District of Columbia Association of Realtors</w:t>
      </w:r>
    </w:p>
    <w:p w14:paraId="64492404" w14:textId="77777777" w:rsidR="00C23608" w:rsidRDefault="00C23608" w:rsidP="00C23608">
      <w:pPr>
        <w:pStyle w:val="ListParagraph"/>
        <w:tabs>
          <w:tab w:val="left" w:pos="720"/>
          <w:tab w:val="left" w:pos="5040"/>
        </w:tabs>
        <w:ind w:left="5040"/>
      </w:pPr>
    </w:p>
    <w:p w14:paraId="769629A0" w14:textId="4773C4D5" w:rsidR="00C23608" w:rsidRDefault="00B84062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  </w:t>
      </w:r>
      <w:r w:rsidR="00C23608" w:rsidRPr="00C23608">
        <w:t>Die</w:t>
      </w:r>
      <w:r w:rsidR="00900EF8">
        <w:t>r</w:t>
      </w:r>
      <w:r w:rsidR="00C23608" w:rsidRPr="00C23608">
        <w:t>dre Brown</w:t>
      </w:r>
      <w:r w:rsidR="00C23608" w:rsidRPr="00C23608">
        <w:tab/>
        <w:t>District of Columbia Association of Realtors</w:t>
      </w:r>
    </w:p>
    <w:p w14:paraId="6AA6083E" w14:textId="77777777" w:rsidR="00B84062" w:rsidRDefault="00B84062" w:rsidP="00B84062">
      <w:pPr>
        <w:pStyle w:val="ListParagraph"/>
      </w:pPr>
    </w:p>
    <w:p w14:paraId="3F52E849" w14:textId="33C00731" w:rsidR="00B84062" w:rsidRDefault="00B84062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  Valarie Turner</w:t>
      </w:r>
      <w:r>
        <w:tab/>
        <w:t>Director of Office of Off-Campus Housing and Community Engagement, Howard University</w:t>
      </w:r>
    </w:p>
    <w:p w14:paraId="4E357010" w14:textId="77777777" w:rsidR="00B84062" w:rsidRDefault="00B84062" w:rsidP="00B84062">
      <w:pPr>
        <w:pStyle w:val="ListParagraph"/>
      </w:pPr>
    </w:p>
    <w:p w14:paraId="45E06FFF" w14:textId="251291CE" w:rsidR="00B84062" w:rsidRDefault="00B84062" w:rsidP="00C23608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  Brooke Fallon</w:t>
      </w:r>
      <w:r>
        <w:tab/>
        <w:t>Assistant Director of Activism, Institute</w:t>
      </w:r>
    </w:p>
    <w:p w14:paraId="547046E1" w14:textId="17510233" w:rsidR="00B84062" w:rsidRDefault="00B84062" w:rsidP="00B84062">
      <w:pPr>
        <w:tabs>
          <w:tab w:val="left" w:pos="720"/>
          <w:tab w:val="left" w:pos="5040"/>
        </w:tabs>
        <w:ind w:left="5040"/>
        <w:rPr>
          <w:rFonts w:ascii="Times New Roman" w:hAnsi="Times New Roman" w:cs="Times New Roman"/>
        </w:rPr>
      </w:pPr>
      <w:r w:rsidRPr="00B84062">
        <w:rPr>
          <w:rFonts w:ascii="Times New Roman" w:hAnsi="Times New Roman" w:cs="Times New Roman"/>
        </w:rPr>
        <w:t>For Justice</w:t>
      </w:r>
    </w:p>
    <w:p w14:paraId="6885DA01" w14:textId="720958CA" w:rsidR="00BB630F" w:rsidRDefault="00BB630F" w:rsidP="00BB630F">
      <w:pPr>
        <w:tabs>
          <w:tab w:val="left" w:pos="720"/>
          <w:tab w:val="left" w:pos="5040"/>
        </w:tabs>
        <w:rPr>
          <w:rFonts w:ascii="Times New Roman" w:hAnsi="Times New Roman" w:cs="Times New Roman"/>
        </w:rPr>
      </w:pPr>
    </w:p>
    <w:p w14:paraId="6BA023F5" w14:textId="074FFDC2" w:rsidR="00BB630F" w:rsidRDefault="00BB630F" w:rsidP="00BB630F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  John </w:t>
      </w:r>
      <w:proofErr w:type="spellStart"/>
      <w:r>
        <w:t>Guggenmos</w:t>
      </w:r>
      <w:proofErr w:type="spellEnd"/>
      <w:r>
        <w:tab/>
        <w:t>Commissioner, ANC 2F02</w:t>
      </w:r>
    </w:p>
    <w:p w14:paraId="22C6B074" w14:textId="71C36129" w:rsidR="00BB630F" w:rsidRDefault="00BB630F" w:rsidP="00BB630F">
      <w:pPr>
        <w:tabs>
          <w:tab w:val="left" w:pos="720"/>
          <w:tab w:val="left" w:pos="5040"/>
        </w:tabs>
      </w:pPr>
    </w:p>
    <w:p w14:paraId="6F7355F5" w14:textId="664E03A5" w:rsidR="00BB630F" w:rsidRDefault="00BB630F" w:rsidP="00BB630F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  Julia </w:t>
      </w:r>
      <w:proofErr w:type="spellStart"/>
      <w:r>
        <w:t>Padierna</w:t>
      </w:r>
      <w:proofErr w:type="spellEnd"/>
      <w:r>
        <w:t>-Peralta</w:t>
      </w:r>
      <w:r>
        <w:tab/>
        <w:t>Founder, MARACAS Ice Pops</w:t>
      </w:r>
    </w:p>
    <w:p w14:paraId="63797208" w14:textId="2EB51D0B" w:rsidR="00BB630F" w:rsidRDefault="00BB630F" w:rsidP="00BB630F">
      <w:pPr>
        <w:tabs>
          <w:tab w:val="left" w:pos="720"/>
          <w:tab w:val="left" w:pos="5040"/>
        </w:tabs>
      </w:pPr>
    </w:p>
    <w:p w14:paraId="7527F3A1" w14:textId="59EEBC8A" w:rsidR="00BB630F" w:rsidRDefault="00BB630F" w:rsidP="00BB630F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  Randy Speck</w:t>
      </w:r>
      <w:r>
        <w:tab/>
        <w:t>Commissioner, ANC 3G03</w:t>
      </w:r>
    </w:p>
    <w:p w14:paraId="10B653FF" w14:textId="77777777" w:rsidR="00BB630F" w:rsidRDefault="00BB630F" w:rsidP="00BB630F">
      <w:pPr>
        <w:pStyle w:val="ListParagraph"/>
      </w:pPr>
    </w:p>
    <w:p w14:paraId="36C3CDAE" w14:textId="4CC52532" w:rsidR="00BB630F" w:rsidRDefault="00BB630F" w:rsidP="00BB630F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  Ezra Levine</w:t>
      </w:r>
      <w:r>
        <w:tab/>
        <w:t>Public Witness</w:t>
      </w:r>
    </w:p>
    <w:p w14:paraId="650EF7DC" w14:textId="77777777" w:rsidR="007D0CE6" w:rsidRDefault="007D0CE6" w:rsidP="007D0CE6">
      <w:pPr>
        <w:pStyle w:val="ListParagraph"/>
      </w:pPr>
    </w:p>
    <w:p w14:paraId="4230CC00" w14:textId="039EEAE6" w:rsidR="007D0CE6" w:rsidRDefault="007D0CE6" w:rsidP="00BB630F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  Jonathan Gottlieb</w:t>
      </w:r>
      <w:r>
        <w:tab/>
        <w:t>Public Witness</w:t>
      </w:r>
    </w:p>
    <w:p w14:paraId="3A17D4BA" w14:textId="77777777" w:rsidR="006D1EAD" w:rsidRDefault="006D1EAD" w:rsidP="006D1EAD">
      <w:pPr>
        <w:pStyle w:val="ListParagraph"/>
      </w:pPr>
    </w:p>
    <w:p w14:paraId="02A61F9F" w14:textId="44A04536" w:rsidR="006D1EAD" w:rsidRDefault="006D1EAD" w:rsidP="00BB630F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  Patti Boyd</w:t>
      </w:r>
      <w:r>
        <w:tab/>
        <w:t>Senior Technology Specialist, D.C.</w:t>
      </w:r>
    </w:p>
    <w:p w14:paraId="538C1231" w14:textId="0C7B00D5" w:rsidR="006D1EAD" w:rsidRPr="006D1EAD" w:rsidRDefault="006D1EAD" w:rsidP="006D1EAD">
      <w:pPr>
        <w:tabs>
          <w:tab w:val="left" w:pos="720"/>
          <w:tab w:val="left" w:pos="5040"/>
        </w:tabs>
        <w:rPr>
          <w:rFonts w:ascii="Times New Roman" w:hAnsi="Times New Roman" w:cs="Times New Roman"/>
        </w:rPr>
      </w:pPr>
      <w:r>
        <w:tab/>
      </w:r>
      <w:r>
        <w:tab/>
      </w:r>
      <w:r w:rsidRPr="006D1EAD">
        <w:rPr>
          <w:rFonts w:ascii="Times New Roman" w:hAnsi="Times New Roman" w:cs="Times New Roman"/>
        </w:rPr>
        <w:t>Sustainable Energy Utility</w:t>
      </w:r>
    </w:p>
    <w:p w14:paraId="7FC21E8A" w14:textId="08C0D507" w:rsidR="0030516B" w:rsidRDefault="0030516B" w:rsidP="009533A6"/>
    <w:p w14:paraId="68B92237" w14:textId="7DEBA44C" w:rsidR="009533A6" w:rsidRDefault="009533A6" w:rsidP="009533A6">
      <w:pPr>
        <w:pStyle w:val="ListParagraph"/>
        <w:numPr>
          <w:ilvl w:val="0"/>
          <w:numId w:val="3"/>
        </w:numPr>
      </w:pPr>
      <w:r>
        <w:t xml:space="preserve">        Patrick Kunze</w:t>
      </w:r>
      <w:r>
        <w:tab/>
      </w:r>
      <w:r>
        <w:tab/>
      </w:r>
      <w:r>
        <w:tab/>
      </w:r>
      <w:r>
        <w:tab/>
        <w:t xml:space="preserve">Senior Principal, GHT </w:t>
      </w:r>
      <w:r w:rsidR="00D51DC9">
        <w:t>Chartered</w:t>
      </w:r>
    </w:p>
    <w:p w14:paraId="540AFC3B" w14:textId="37E30A7C" w:rsidR="009F5B6B" w:rsidRDefault="009F5B6B" w:rsidP="009F5B6B"/>
    <w:p w14:paraId="14E06E28" w14:textId="77777777" w:rsidR="009F5B6B" w:rsidRPr="00C511C3" w:rsidRDefault="009F5B6B" w:rsidP="009F5B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  Brian Eklund</w:t>
      </w:r>
      <w:r>
        <w:tab/>
        <w:t>Vice President of Construction, Hines</w:t>
      </w:r>
    </w:p>
    <w:p w14:paraId="00EEC0E3" w14:textId="77777777" w:rsidR="009F5B6B" w:rsidRDefault="009F5B6B" w:rsidP="009F5B6B">
      <w:pPr>
        <w:tabs>
          <w:tab w:val="left" w:pos="720"/>
          <w:tab w:val="left" w:pos="5040"/>
        </w:tabs>
        <w:rPr>
          <w:rFonts w:ascii="Times New Roman" w:hAnsi="Times New Roman" w:cs="Times New Roman"/>
        </w:rPr>
      </w:pPr>
    </w:p>
    <w:p w14:paraId="1C160C3E" w14:textId="30BE8156" w:rsidR="009F5B6B" w:rsidRDefault="009F5B6B" w:rsidP="009F5B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  Roger Myers</w:t>
      </w:r>
      <w:r>
        <w:tab/>
        <w:t>Public Witness</w:t>
      </w:r>
    </w:p>
    <w:p w14:paraId="6FAF64A4" w14:textId="77777777" w:rsidR="009F5B6B" w:rsidRDefault="009F5B6B" w:rsidP="009F5B6B">
      <w:pPr>
        <w:pStyle w:val="ListParagraph"/>
      </w:pPr>
    </w:p>
    <w:p w14:paraId="17749CC8" w14:textId="5D666E48" w:rsidR="009F5B6B" w:rsidRDefault="009F5B6B" w:rsidP="009F5B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  John Leibovitz</w:t>
      </w:r>
      <w:r>
        <w:tab/>
        <w:t>Public Witness</w:t>
      </w:r>
    </w:p>
    <w:p w14:paraId="5CB1C90C" w14:textId="77777777" w:rsidR="009533A6" w:rsidRDefault="009533A6" w:rsidP="009533A6"/>
    <w:p w14:paraId="312551DB" w14:textId="4BB635D7" w:rsidR="0030516B" w:rsidRDefault="0030516B" w:rsidP="00BB630F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  Ernest Chrappah</w:t>
      </w:r>
      <w:r>
        <w:tab/>
        <w:t>Acting Director, Department of Consumer</w:t>
      </w:r>
    </w:p>
    <w:p w14:paraId="5B15D84B" w14:textId="5D51A177" w:rsidR="007A6A73" w:rsidRPr="009F5B6B" w:rsidRDefault="0030516B" w:rsidP="009F5B6B">
      <w:pPr>
        <w:tabs>
          <w:tab w:val="left" w:pos="720"/>
          <w:tab w:val="left" w:pos="5040"/>
        </w:tabs>
        <w:rPr>
          <w:rFonts w:ascii="Times New Roman" w:hAnsi="Times New Roman" w:cs="Times New Roman"/>
        </w:rPr>
      </w:pPr>
      <w:r>
        <w:tab/>
      </w:r>
      <w:r>
        <w:tab/>
      </w:r>
      <w:r w:rsidRPr="0030516B">
        <w:rPr>
          <w:rFonts w:ascii="Times New Roman" w:hAnsi="Times New Roman" w:cs="Times New Roman"/>
        </w:rPr>
        <w:t>and Regulatory Affairs</w:t>
      </w:r>
    </w:p>
    <w:sectPr w:rsidR="007A6A73" w:rsidRPr="009F5B6B" w:rsidSect="00FE565A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B3083" w14:textId="77777777" w:rsidR="00755D96" w:rsidRDefault="00755D96">
      <w:r>
        <w:separator/>
      </w:r>
    </w:p>
  </w:endnote>
  <w:endnote w:type="continuationSeparator" w:id="0">
    <w:p w14:paraId="362DF876" w14:textId="77777777" w:rsidR="00755D96" w:rsidRDefault="00755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CE59B6" w14:textId="77777777" w:rsidR="00755D96" w:rsidRDefault="00755D96">
      <w:r>
        <w:separator/>
      </w:r>
    </w:p>
  </w:footnote>
  <w:footnote w:type="continuationSeparator" w:id="0">
    <w:p w14:paraId="21DD8139" w14:textId="77777777" w:rsidR="00755D96" w:rsidRDefault="00755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A06D" w14:textId="77777777" w:rsidR="00571C54" w:rsidRDefault="00D645F7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D6FB1" w14:textId="77777777" w:rsidR="00571C54" w:rsidRPr="001C2D03" w:rsidRDefault="008E334B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0329E88" w14:textId="77777777" w:rsidR="00571C54" w:rsidRDefault="008E334B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60F8C150" w14:textId="77777777" w:rsidR="00571C54" w:rsidRDefault="008E334B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421D0848" w14:textId="737D0564" w:rsidR="00571C54" w:rsidRPr="00115014" w:rsidRDefault="008E334B" w:rsidP="004576C1">
    <w:pPr>
      <w:tabs>
        <w:tab w:val="left" w:pos="-1440"/>
        <w:tab w:val="right" w:pos="927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 w:rsidR="00D40EB2">
      <w:rPr>
        <w:rFonts w:ascii="Times New Roman" w:hAnsi="Times New Roman" w:cs="Times New Roman"/>
      </w:rPr>
      <w:tab/>
      <w:t xml:space="preserve">                                              </w:t>
    </w:r>
    <w:r w:rsidR="004576C1">
      <w:rPr>
        <w:rFonts w:ascii="Times New Roman" w:hAnsi="Times New Roman" w:cs="Times New Roman"/>
      </w:rPr>
      <w:t>DRAFT</w:t>
    </w:r>
  </w:p>
  <w:p w14:paraId="6ED39369" w14:textId="77777777" w:rsidR="00571C54" w:rsidRPr="00115014" w:rsidRDefault="00D645F7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14:paraId="45CB1A81" w14:textId="77777777" w:rsidR="00571C54" w:rsidRPr="00A93C07" w:rsidRDefault="00D645F7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7309DD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"/>
    <w:lvlOverride w:ilvl="0">
      <w:lvl w:ilvl="0" w:tplc="0D48C0B6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i w:val="0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768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E+NaAKhHx50tAAAA"/>
  </w:docVars>
  <w:rsids>
    <w:rsidRoot w:val="00E43AFD"/>
    <w:rsid w:val="00015F98"/>
    <w:rsid w:val="00036340"/>
    <w:rsid w:val="000610E5"/>
    <w:rsid w:val="00071AED"/>
    <w:rsid w:val="0009056E"/>
    <w:rsid w:val="000D4342"/>
    <w:rsid w:val="00100E30"/>
    <w:rsid w:val="0012327C"/>
    <w:rsid w:val="00143889"/>
    <w:rsid w:val="001445C5"/>
    <w:rsid w:val="00147EE7"/>
    <w:rsid w:val="0019043F"/>
    <w:rsid w:val="001A2C11"/>
    <w:rsid w:val="001C7150"/>
    <w:rsid w:val="001D0BDC"/>
    <w:rsid w:val="001F62AE"/>
    <w:rsid w:val="00203123"/>
    <w:rsid w:val="00204F77"/>
    <w:rsid w:val="00224299"/>
    <w:rsid w:val="00245D2F"/>
    <w:rsid w:val="00254F56"/>
    <w:rsid w:val="002C72FD"/>
    <w:rsid w:val="002F0A2A"/>
    <w:rsid w:val="0030516B"/>
    <w:rsid w:val="0032493C"/>
    <w:rsid w:val="003450B5"/>
    <w:rsid w:val="00362CFC"/>
    <w:rsid w:val="0037335B"/>
    <w:rsid w:val="003C03E4"/>
    <w:rsid w:val="003F0C75"/>
    <w:rsid w:val="00404403"/>
    <w:rsid w:val="00421AAF"/>
    <w:rsid w:val="0044249B"/>
    <w:rsid w:val="004576C1"/>
    <w:rsid w:val="00486F36"/>
    <w:rsid w:val="004A7184"/>
    <w:rsid w:val="004B1D87"/>
    <w:rsid w:val="004C665F"/>
    <w:rsid w:val="00500975"/>
    <w:rsid w:val="00531718"/>
    <w:rsid w:val="00594996"/>
    <w:rsid w:val="005F5FB2"/>
    <w:rsid w:val="00630C74"/>
    <w:rsid w:val="00642B4D"/>
    <w:rsid w:val="0067080E"/>
    <w:rsid w:val="006D1EAD"/>
    <w:rsid w:val="006D4D5E"/>
    <w:rsid w:val="006D5096"/>
    <w:rsid w:val="007273DB"/>
    <w:rsid w:val="00755D96"/>
    <w:rsid w:val="007A6A73"/>
    <w:rsid w:val="007D0CE6"/>
    <w:rsid w:val="007D190D"/>
    <w:rsid w:val="007D390D"/>
    <w:rsid w:val="007E60E0"/>
    <w:rsid w:val="00826CC2"/>
    <w:rsid w:val="00843356"/>
    <w:rsid w:val="008440E0"/>
    <w:rsid w:val="00861DBC"/>
    <w:rsid w:val="00867398"/>
    <w:rsid w:val="008A052D"/>
    <w:rsid w:val="008B5874"/>
    <w:rsid w:val="008E334B"/>
    <w:rsid w:val="00900EF8"/>
    <w:rsid w:val="00910FF9"/>
    <w:rsid w:val="009533A6"/>
    <w:rsid w:val="0095609E"/>
    <w:rsid w:val="009C6AF1"/>
    <w:rsid w:val="009D4463"/>
    <w:rsid w:val="009E39E6"/>
    <w:rsid w:val="009F5B6B"/>
    <w:rsid w:val="00A77BA7"/>
    <w:rsid w:val="00AD031F"/>
    <w:rsid w:val="00AD24BA"/>
    <w:rsid w:val="00AF1A56"/>
    <w:rsid w:val="00B566C7"/>
    <w:rsid w:val="00B75C6A"/>
    <w:rsid w:val="00B84062"/>
    <w:rsid w:val="00B976C7"/>
    <w:rsid w:val="00BB630F"/>
    <w:rsid w:val="00BE6568"/>
    <w:rsid w:val="00BF1A42"/>
    <w:rsid w:val="00C23608"/>
    <w:rsid w:val="00C42BCC"/>
    <w:rsid w:val="00C511C3"/>
    <w:rsid w:val="00CD0C2B"/>
    <w:rsid w:val="00D34A62"/>
    <w:rsid w:val="00D40EB2"/>
    <w:rsid w:val="00D51DC9"/>
    <w:rsid w:val="00D645F7"/>
    <w:rsid w:val="00DA4794"/>
    <w:rsid w:val="00DD4ADD"/>
    <w:rsid w:val="00DE472A"/>
    <w:rsid w:val="00DE682A"/>
    <w:rsid w:val="00DF414D"/>
    <w:rsid w:val="00E11228"/>
    <w:rsid w:val="00E14955"/>
    <w:rsid w:val="00E17CA5"/>
    <w:rsid w:val="00E31097"/>
    <w:rsid w:val="00E43AFD"/>
    <w:rsid w:val="00E4742A"/>
    <w:rsid w:val="00E52023"/>
    <w:rsid w:val="00EA0BF9"/>
    <w:rsid w:val="00EC374B"/>
    <w:rsid w:val="00EE21FD"/>
    <w:rsid w:val="00F4043E"/>
    <w:rsid w:val="00F4225C"/>
    <w:rsid w:val="00F64073"/>
    <w:rsid w:val="00FD7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6801"/>
    <o:shapelayout v:ext="edit">
      <o:idmap v:ext="edit" data="1"/>
    </o:shapelayout>
  </w:shapeDefaults>
  <w:decimalSymbol w:val="."/>
  <w:listSeparator w:val=","/>
  <w14:docId w14:val="3B2E0405"/>
  <w15:docId w15:val="{205AB57E-1FEC-4842-B42E-712966CE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60E0"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E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Senate</Company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ey Walton</dc:creator>
  <cp:lastModifiedBy>Stum, Blaine (Council)</cp:lastModifiedBy>
  <cp:revision>43</cp:revision>
  <cp:lastPrinted>2019-01-15T15:22:00Z</cp:lastPrinted>
  <dcterms:created xsi:type="dcterms:W3CDTF">2019-01-25T13:28:00Z</dcterms:created>
  <dcterms:modified xsi:type="dcterms:W3CDTF">2019-02-26T14:14:00Z</dcterms:modified>
</cp:coreProperties>
</file>